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1A3" w:rsidRPr="00E771A3" w:rsidRDefault="00E771A3" w:rsidP="00E771A3">
      <w:pPr>
        <w:keepNext/>
        <w:spacing w:after="240" w:line="240" w:lineRule="auto"/>
        <w:ind w:right="-450"/>
        <w:outlineLvl w:val="1"/>
        <w:rPr>
          <w:rFonts w:asciiTheme="minorHAnsi" w:eastAsia="Times New Roman" w:hAnsiTheme="minorHAnsi" w:cstheme="minorHAnsi"/>
          <w:bCs/>
          <w:color w:val="auto"/>
          <w:sz w:val="36"/>
          <w:szCs w:val="36"/>
        </w:rPr>
      </w:pPr>
      <w:r w:rsidRPr="00E771A3">
        <w:rPr>
          <w:rFonts w:asciiTheme="minorHAnsi" w:eastAsia="Times New Roman" w:hAnsiTheme="minorHAnsi" w:cstheme="minorHAnsi"/>
          <w:bCs/>
          <w:color w:val="auto"/>
          <w:sz w:val="36"/>
          <w:szCs w:val="36"/>
        </w:rPr>
        <w:t>Trustee Education Policy</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Purpose</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he purpose of the Trustee Education Policy is to comply with New York State Education Law Section 260-d</w:t>
      </w:r>
      <w:r w:rsidRPr="00E771A3">
        <w:rPr>
          <w:rFonts w:asciiTheme="minorHAnsi" w:eastAsia="Times New Roman" w:hAnsiTheme="minorHAnsi" w:cstheme="minorHAnsi"/>
          <w:bCs/>
          <w:color w:val="auto"/>
          <w:vertAlign w:val="superscript"/>
        </w:rPr>
        <w:footnoteReference w:id="1"/>
      </w:r>
      <w:r w:rsidRPr="00E771A3">
        <w:rPr>
          <w:rFonts w:asciiTheme="minorHAnsi" w:eastAsia="Times New Roman" w:hAnsiTheme="minorHAnsi" w:cstheme="minorHAnsi"/>
          <w:bCs/>
          <w:color w:val="auto"/>
        </w:rPr>
        <w:t xml:space="preserve"> to require members of library board of trustees, beginning January 1, 2023, to complete a minimum of two hours of trustee education annually from a provider approved by the commissioner that addresses the financial oversight, accountability, and fiduciary responsibilities and the general power and duties of library trustee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member of the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Board must demonstrate compliance with this policy by filing evidence with the Board President annually.</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dministra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year Trustees are required to complete two hours of continuing education during their term on the </w:t>
      </w:r>
      <w:r w:rsidR="00320BB0" w:rsidRP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sidRP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Board.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certificates of completion issued by one or more approved providers; or</w:t>
      </w:r>
    </w:p>
    <w:p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proofErr w:type="gramStart"/>
      <w:r w:rsidRPr="00E771A3">
        <w:rPr>
          <w:rFonts w:asciiTheme="minorHAnsi" w:eastAsia="Times New Roman" w:hAnsiTheme="minorHAnsi" w:cstheme="minorHAnsi"/>
          <w:bCs/>
          <w:color w:val="auto"/>
        </w:rPr>
        <w:t>a</w:t>
      </w:r>
      <w:proofErr w:type="gramEnd"/>
      <w:r w:rsidRPr="00E771A3">
        <w:rPr>
          <w:rFonts w:asciiTheme="minorHAnsi" w:eastAsia="Times New Roman" w:hAnsiTheme="minorHAnsi" w:cstheme="minorHAnsi"/>
          <w:bCs/>
          <w:color w:val="auto"/>
        </w:rPr>
        <w:t xml:space="preserve"> signed self-assurance of completion (included at the end of this policy). </w:t>
      </w:r>
    </w:p>
    <w:p w:rsidR="00E771A3" w:rsidRPr="00E771A3" w:rsidRDefault="00E771A3" w:rsidP="00E771A3">
      <w:pPr>
        <w:numPr>
          <w:ilvl w:val="1"/>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vidence of completion shall be submitted to the Board President by December 31 of each year.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hould a Trustee fail to submit evidence of completion by the above date, the Trustee will be suspended from duty until evidence of completion is filed. Should a Trustee in suspension fail to provide evidence of completion within 90 days, they will have assumed to have resigned from the board.</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mpliance will be tracked through the </w:t>
      </w:r>
      <w:r w:rsidR="00320BB0" w:rsidRP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sidRP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Annual Report to the State. </w:t>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pproved Provider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t the state level, trustee education providers and activities (topics and formats) are approved by the New York State Library acti</w:t>
      </w:r>
      <w:bookmarkStart w:id="0" w:name="_GoBack"/>
      <w:bookmarkEnd w:id="0"/>
      <w:r w:rsidRPr="00E771A3">
        <w:rPr>
          <w:rFonts w:asciiTheme="minorHAnsi" w:eastAsia="Times New Roman" w:hAnsiTheme="minorHAnsi" w:cstheme="minorHAnsi"/>
          <w:bCs/>
          <w:color w:val="auto"/>
        </w:rPr>
        <w:t>ng on behalf of the Commissioner of Educa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lastRenderedPageBreak/>
        <w:t>In addition to pre-approving public library systems as trustee education providers, the State Library has delegated authority to public library systems to approve additional trustee education providers and activities (topics and formats) for their member libraries</w:t>
      </w:r>
      <w:r w:rsidRPr="00E771A3">
        <w:rPr>
          <w:rFonts w:asciiTheme="minorHAnsi" w:eastAsia="Times New Roman" w:hAnsiTheme="minorHAnsi" w:cstheme="minorHAnsi"/>
          <w:bCs/>
          <w:color w:val="auto"/>
          <w:vertAlign w:val="superscript"/>
        </w:rPr>
        <w:footnoteReference w:id="2"/>
      </w:r>
      <w:r w:rsidRPr="00E771A3">
        <w:rPr>
          <w:rFonts w:asciiTheme="minorHAnsi" w:eastAsia="Times New Roman" w:hAnsiTheme="minorHAnsi" w:cstheme="minorHAnsi"/>
          <w:bCs/>
          <w:color w:val="auto"/>
        </w:rPr>
        <w:t xml:space="preserve">. </w:t>
      </w:r>
    </w:p>
    <w:p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Pre-approved provider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State Library/Division of Library Development</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blic Library System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proofErr w:type="spellStart"/>
      <w:r w:rsidRPr="00E771A3">
        <w:rPr>
          <w:rFonts w:asciiTheme="minorHAnsi" w:eastAsia="Times New Roman" w:hAnsiTheme="minorHAnsi" w:cstheme="minorHAnsi"/>
          <w:bCs/>
          <w:color w:val="auto"/>
        </w:rPr>
        <w:t>WebJunction</w:t>
      </w:r>
      <w:proofErr w:type="spellEnd"/>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Library Association (including the Library Trustees Section and other Sections/Roundtable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Reference and Research Library Resources Councils</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Empire State Library Network (formerly New York 3Rs Association)</w:t>
      </w:r>
    </w:p>
    <w:p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LISDO (Public Library System Directors Organization)</w:t>
      </w:r>
    </w:p>
    <w:p w:rsid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LA including United for Libraries and other Divisions</w:t>
      </w:r>
    </w:p>
    <w:p w:rsidR="00E771A3" w:rsidRPr="00E771A3" w:rsidRDefault="00E771A3" w:rsidP="00E771A3">
      <w:pPr>
        <w:spacing w:after="240" w:line="240" w:lineRule="auto"/>
        <w:contextualSpacing/>
        <w:rPr>
          <w:rFonts w:asciiTheme="minorHAnsi" w:eastAsia="Times New Roman" w:hAnsiTheme="minorHAnsi" w:cstheme="minorHAnsi"/>
          <w:bCs/>
          <w:color w:val="auto"/>
        </w:rPr>
      </w:pPr>
    </w:p>
    <w:p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Allowable Formats:</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education may be delivered online or in person. The format of this education may include any of the following:</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Lectures</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orkshops </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ebinars </w:t>
      </w:r>
    </w:p>
    <w:p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Online courses </w:t>
      </w:r>
    </w:p>
    <w:p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ducational programs held at in-person or virtual regional </w:t>
      </w:r>
    </w:p>
    <w:p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tate or national library association conferences</w:t>
      </w:r>
    </w:p>
    <w:p w:rsidR="00E771A3" w:rsidRPr="00E771A3" w:rsidRDefault="00E771A3" w:rsidP="00E771A3">
      <w:pPr>
        <w:spacing w:after="240" w:line="240" w:lineRule="auto"/>
        <w:contextualSpacing/>
        <w:rPr>
          <w:rFonts w:asciiTheme="minorHAnsi" w:eastAsia="Times New Roman" w:hAnsiTheme="minorHAnsi" w:cstheme="minorHAnsi"/>
          <w:bCs/>
          <w:color w:val="auto"/>
        </w:rPr>
      </w:pP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 xml:space="preserve">Costs of Continue Education </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Modest and reasonable costs incurred by a Trustee in complying with the trustee education requirements may be reimbursed by the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in accordance with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RELEVANT POLICIES</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All continuing education requesting reimbursement must be pre-approved by the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Board. </w:t>
      </w:r>
    </w:p>
    <w:p w:rsidR="00E771A3" w:rsidRPr="00E771A3" w:rsidRDefault="00E771A3" w:rsidP="00E771A3">
      <w:pPr>
        <w:spacing w:after="160" w:line="259" w:lineRule="auto"/>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rPr>
        <w:br w:type="page"/>
      </w:r>
    </w:p>
    <w:p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lastRenderedPageBreak/>
        <w:t>Self-Assurance of Trustee Education Activity Completion</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Beginning January 1, 2023, each library trustee, elected or appointed, of a board of trustees is required to complete a minimum of two hours of trustee education annually. (Education Law 260-d as added by Chapter 468 of the Laws of 2021)</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lease use this self-assurance form if a certificate of completion is not available from the approved education activity provider. Please submit this form to the library board president for review and signature. Trustees should retain a copy of the signed form.</w:t>
      </w:r>
    </w:p>
    <w:p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I give the following assurance that I attended the following trustee education activity:</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rustee Name: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pproved Provider:</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itle of Activity: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opic/Content: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Format (e.g. workshop, webinar, online course):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Date and Time of Activity: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ntact Hours: </w:t>
      </w:r>
    </w:p>
    <w:p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Reason for the Absence of a Completion Certificate: </w:t>
      </w:r>
    </w:p>
    <w:p w:rsidR="00E771A3" w:rsidRPr="00E771A3" w:rsidRDefault="00E771A3" w:rsidP="00E771A3">
      <w:pPr>
        <w:spacing w:after="240" w:line="240" w:lineRule="auto"/>
        <w:rPr>
          <w:rFonts w:asciiTheme="minorHAnsi" w:eastAsia="Times New Roman" w:hAnsiTheme="minorHAnsi" w:cstheme="minorHAnsi"/>
          <w:bCs/>
          <w:color w:val="auto"/>
        </w:rPr>
      </w:pPr>
    </w:p>
    <w:p w:rsidR="00E771A3" w:rsidRPr="00E771A3" w:rsidRDefault="00E771A3" w:rsidP="00E771A3">
      <w:pPr>
        <w:spacing w:after="240" w:line="240" w:lineRule="auto"/>
        <w:rPr>
          <w:rFonts w:asciiTheme="minorHAnsi" w:eastAsia="Times New Roman" w:hAnsiTheme="minorHAnsi" w:cstheme="minorHAnsi"/>
          <w:bCs/>
          <w:color w:val="auto"/>
        </w:rPr>
      </w:pPr>
    </w:p>
    <w:p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Signature</w:t>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t>Date</w:t>
      </w:r>
    </w:p>
    <w:p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p>
    <w:p w:rsidR="00E771A3" w:rsidRPr="00E771A3" w:rsidRDefault="00E771A3" w:rsidP="00E771A3">
      <w:pPr>
        <w:pBdr>
          <w:top w:val="single" w:sz="4" w:space="1" w:color="auto"/>
        </w:pBdr>
        <w:spacing w:after="240" w:line="240" w:lineRule="auto"/>
        <w:jc w:val="right"/>
        <w:rPr>
          <w:rFonts w:asciiTheme="minorHAnsi" w:eastAsia="Times New Roman" w:hAnsiTheme="minorHAnsi" w:cstheme="minorHAnsi"/>
          <w:bCs/>
          <w:i/>
          <w:color w:val="auto"/>
        </w:rPr>
      </w:pPr>
      <w:r w:rsidRPr="00E771A3">
        <w:rPr>
          <w:rFonts w:asciiTheme="minorHAnsi" w:eastAsia="Times New Roman" w:hAnsiTheme="minorHAnsi" w:cstheme="minorHAnsi"/>
          <w:bCs/>
          <w:i/>
          <w:color w:val="auto"/>
        </w:rPr>
        <w:t>Adopted: September 14, 2022</w:t>
      </w:r>
    </w:p>
    <w:p w:rsidR="00E771A3" w:rsidRPr="00E771A3" w:rsidRDefault="00E771A3" w:rsidP="00E771A3">
      <w:pPr>
        <w:spacing w:after="160" w:line="259" w:lineRule="auto"/>
        <w:rPr>
          <w:rFonts w:asciiTheme="minorHAnsi" w:eastAsia="Times New Roman" w:hAnsiTheme="minorHAnsi" w:cstheme="minorHAnsi"/>
          <w:bCs/>
          <w:i/>
          <w:color w:val="auto"/>
        </w:rPr>
      </w:pPr>
      <w:r w:rsidRPr="00E771A3">
        <w:rPr>
          <w:rFonts w:asciiTheme="minorHAnsi" w:eastAsia="Times New Roman" w:hAnsiTheme="minorHAnsi" w:cstheme="minorHAnsi"/>
          <w:bCs/>
          <w:i/>
          <w:color w:val="auto"/>
        </w:rPr>
        <w:br w:type="page"/>
      </w:r>
    </w:p>
    <w:p w:rsidR="001217EC" w:rsidRPr="00E771A3" w:rsidRDefault="001217EC" w:rsidP="00E771A3">
      <w:pPr>
        <w:rPr>
          <w:rFonts w:asciiTheme="minorHAnsi" w:hAnsiTheme="minorHAnsi" w:cstheme="minorHAnsi"/>
        </w:rPr>
      </w:pPr>
    </w:p>
    <w:sectPr w:rsidR="001217EC" w:rsidRPr="00E77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62A" w:rsidRDefault="009A162A" w:rsidP="00E771A3">
      <w:pPr>
        <w:spacing w:line="240" w:lineRule="auto"/>
      </w:pPr>
      <w:r>
        <w:separator/>
      </w:r>
    </w:p>
  </w:endnote>
  <w:endnote w:type="continuationSeparator" w:id="0">
    <w:p w:rsidR="009A162A" w:rsidRDefault="009A162A"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62A" w:rsidRDefault="009A162A" w:rsidP="00E771A3">
      <w:pPr>
        <w:spacing w:line="240" w:lineRule="auto"/>
      </w:pPr>
      <w:r>
        <w:separator/>
      </w:r>
    </w:p>
  </w:footnote>
  <w:footnote w:type="continuationSeparator" w:id="0">
    <w:p w:rsidR="009A162A" w:rsidRDefault="009A162A" w:rsidP="00E771A3">
      <w:pPr>
        <w:spacing w:line="240" w:lineRule="auto"/>
      </w:pPr>
      <w:r>
        <w:continuationSeparator/>
      </w:r>
    </w:p>
  </w:footnote>
  <w:footnote w:id="1">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SECTION 260-D Board of Trustees Continuing Education, Education (EDN) CHAPTER 16, TITLE 1, ARTICLE 5, PART 2, </w:t>
      </w:r>
      <w:hyperlink r:id="rId1" w:history="1">
        <w:r w:rsidRPr="00E771A3">
          <w:rPr>
            <w:rStyle w:val="Hyperlink"/>
            <w:rFonts w:asciiTheme="minorHAnsi" w:hAnsiTheme="minorHAnsi" w:cstheme="minorHAnsi"/>
          </w:rPr>
          <w:t>https://www.nysenate.gov/legislation/laws/EDN/260-D</w:t>
        </w:r>
      </w:hyperlink>
      <w:r w:rsidRPr="00E771A3">
        <w:rPr>
          <w:rFonts w:asciiTheme="minorHAnsi" w:hAnsiTheme="minorHAnsi" w:cstheme="minorHAnsi"/>
        </w:rPr>
        <w:t xml:space="preserve">  </w:t>
      </w:r>
    </w:p>
  </w:footnote>
  <w:footnote w:id="2">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Trustee Education Requirements, Frequently Asked Questions, https://www.nysl.nysed.gov/libdev/trustees/educatio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1217EC"/>
    <w:rsid w:val="00200830"/>
    <w:rsid w:val="00295C31"/>
    <w:rsid w:val="00320BB0"/>
    <w:rsid w:val="0033426A"/>
    <w:rsid w:val="0034164B"/>
    <w:rsid w:val="00412181"/>
    <w:rsid w:val="00414C75"/>
    <w:rsid w:val="00432BE8"/>
    <w:rsid w:val="004570F9"/>
    <w:rsid w:val="004C613C"/>
    <w:rsid w:val="005C30D5"/>
    <w:rsid w:val="005D559F"/>
    <w:rsid w:val="0064523B"/>
    <w:rsid w:val="006E05D7"/>
    <w:rsid w:val="00792DA6"/>
    <w:rsid w:val="007A5E44"/>
    <w:rsid w:val="007D6B77"/>
    <w:rsid w:val="008A3DDA"/>
    <w:rsid w:val="008A7DA2"/>
    <w:rsid w:val="008C389F"/>
    <w:rsid w:val="00963EEA"/>
    <w:rsid w:val="009A162A"/>
    <w:rsid w:val="009E4986"/>
    <w:rsid w:val="00A20E5E"/>
    <w:rsid w:val="00B10D70"/>
    <w:rsid w:val="00B77C16"/>
    <w:rsid w:val="00BA0A5C"/>
    <w:rsid w:val="00C24F12"/>
    <w:rsid w:val="00CA4242"/>
    <w:rsid w:val="00E163AF"/>
    <w:rsid w:val="00E6563A"/>
    <w:rsid w:val="00E771A3"/>
    <w:rsid w:val="00F20290"/>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F55E7"/>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qFormat/>
    <w:rsid w:val="00B77C16"/>
    <w:pPr>
      <w:keepNext/>
      <w:keepLines/>
      <w:spacing w:line="240" w:lineRule="auto"/>
      <w:outlineLvl w:val="0"/>
    </w:pPr>
    <w:rPr>
      <w:rFonts w:asciiTheme="majorHAnsi" w:eastAsia="Times New Roman" w:hAnsiTheme="majorHAnsi" w:cs="Times New Roman"/>
      <w:b/>
      <w:color w:val="auto"/>
      <w:spacing w:val="-5"/>
      <w:szCs w:val="20"/>
    </w:rPr>
  </w:style>
  <w:style w:type="paragraph" w:styleId="Heading2">
    <w:name w:val="heading 2"/>
    <w:basedOn w:val="Normal"/>
    <w:next w:val="Normal"/>
    <w:link w:val="Heading2Char"/>
    <w:uiPriority w:val="9"/>
    <w:semiHidden/>
    <w:unhideWhenUsed/>
    <w:qFormat/>
    <w:rsid w:val="00E771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71A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B77C16"/>
    <w:rPr>
      <w:rFonts w:asciiTheme="majorHAnsi" w:eastAsia="Times New Roman" w:hAnsiTheme="majorHAnsi" w:cs="Times New Roman"/>
      <w:b/>
      <w:spacing w:val="-5"/>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semiHidden/>
    <w:rsid w:val="00E771A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771A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nysenate.gov/legislation/laws/EDN/26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ioneer Library System</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Kominiarek</dc:creator>
  <cp:lastModifiedBy>Ron Kirsop</cp:lastModifiedBy>
  <cp:revision>3</cp:revision>
  <cp:lastPrinted>2021-05-10T16:51:00Z</cp:lastPrinted>
  <dcterms:created xsi:type="dcterms:W3CDTF">2022-07-27T16:50:00Z</dcterms:created>
  <dcterms:modified xsi:type="dcterms:W3CDTF">2022-09-16T16:13:00Z</dcterms:modified>
</cp:coreProperties>
</file>